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Денис</w:t>
      </w:r>
      <w:r>
        <w:t xml:space="preserve"> </w:t>
      </w:r>
      <w:r>
        <w:t xml:space="preserve">Николаевич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9" w:name="знакомство-с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2077969"/>
            <wp:effectExtent b="0" l="0" r="0" t="0"/>
            <wp:docPr descr="Компиляция файл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r>
        <w:drawing>
          <wp:inline>
            <wp:extent cx="5334000" cy="5136672"/>
            <wp:effectExtent b="0" l="0" r="0" t="0"/>
            <wp:docPr descr="Просмотр docx файл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Просмотр pdf файл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078247"/>
            <wp:effectExtent b="0" l="0" r="0" t="0"/>
            <wp:docPr descr="Удаление файлов docx и pdf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r>
        <w:drawing>
          <wp:inline>
            <wp:extent cx="5334000" cy="4177014"/>
            <wp:effectExtent b="0" l="0" r="0" t="0"/>
            <wp:docPr descr="Изучаю шаблон отчет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r>
        <w:drawing>
          <wp:inline>
            <wp:extent cx="5334000" cy="4294523"/>
            <wp:effectExtent b="0" l="0" r="0" t="0"/>
            <wp:docPr descr="Заполняю свой отчет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39"/>
    <w:bookmarkStart w:id="46" w:name="Xb89792ebb9bd7a9aaf378e3541cc03e24d8420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одготовил отчет по лабораторной №2 и разместил его в репозитории.</w:t>
      </w:r>
      <w:r>
        <w:t xml:space="preserve"> </w:t>
      </w:r>
      <w:r>
        <w:t xml:space="preserve">(рис. 7, 8)</w:t>
      </w:r>
    </w:p>
    <w:p>
      <w:pPr>
        <w:pStyle w:val="CaptionedFigure"/>
      </w:pPr>
      <w:r>
        <w:drawing>
          <wp:inline>
            <wp:extent cx="5334000" cy="4318568"/>
            <wp:effectExtent b="0" l="0" r="0" t="0"/>
            <wp:docPr descr="Заполняю отчет по лабораторной №2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8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r>
        <w:drawing>
          <wp:inline>
            <wp:extent cx="5334000" cy="2552113"/>
            <wp:effectExtent b="0" l="0" r="0" t="0"/>
            <wp:docPr descr="Компилирую отчет по лабораторной №2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пилирую отчет по лабораторной №2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синтаксис языка разметки</w:t>
      </w:r>
      <w:r>
        <w:t xml:space="preserve"> </w:t>
      </w:r>
      <w:r>
        <w:t xml:space="preserve">Markdown, получил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Ермолаев Денис Николаевич НБИбд-01-24</dc:creator>
  <dc:language>ru-RU</dc:language>
  <cp:keywords/>
  <dcterms:created xsi:type="dcterms:W3CDTF">2024-10-25T10:46:58Z</dcterms:created>
  <dcterms:modified xsi:type="dcterms:W3CDTF">2024-10-25T10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